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bereitung schwieriger Gespräch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Nachbereitung Gespräch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bereitung schwieriger Gespräche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